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B46BA" w:rsidRPr="001B46BA" w:rsidRDefault="001B46BA" w:rsidP="001B46B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1B46BA">
                              <w:rPr>
                                <w:rFonts w:asciiTheme="minorHAnsi" w:hAnsiTheme="minorHAnsi" w:cstheme="minorHAnsi"/>
                              </w:rPr>
                              <w:t xml:space="preserve">I'm so glad that you contacted my office regarding your decision to purchase a new home.  I have quite a few listings that I think will be of interest to you, and I can't wait to get started. </w:t>
                            </w:r>
                          </w:p>
                          <w:p w:rsidR="001B46BA" w:rsidRPr="001B46BA" w:rsidRDefault="001B46BA" w:rsidP="001B46B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B46BA" w:rsidRPr="001B46BA" w:rsidRDefault="001B46BA" w:rsidP="001B46B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B46BA">
                              <w:rPr>
                                <w:rFonts w:asciiTheme="minorHAnsi" w:hAnsiTheme="minorHAnsi" w:cstheme="minorHAnsi"/>
                              </w:rPr>
                              <w:t xml:space="preserve">I wanted to follow up on our conversation right away so that you have a chance to add more listings to your search or ask any questions prior to getting started.  I have your appointment scheduled for [DAY], [DATE], at [TIME].  Please plan on spending about [LENGTH OF APPOINTMENT] with me. </w:t>
                            </w:r>
                          </w:p>
                          <w:p w:rsidR="001B46BA" w:rsidRPr="001B46BA" w:rsidRDefault="001B46BA" w:rsidP="001B46B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1B46BA" w:rsidP="001B46B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B46BA">
                              <w:rPr>
                                <w:rFonts w:asciiTheme="minorHAnsi" w:hAnsiTheme="minorHAnsi" w:cstheme="minorHAnsi"/>
                              </w:rPr>
                              <w:t>If for any reason you need to reschedule, please contact me at [PHONE] so I can make plans to meet with you at a more convenient time.  I look forward to assisting you through your home buying process!</w:t>
                            </w:r>
                            <w:bookmarkEnd w:id="0"/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B46BA" w:rsidRPr="001B46BA" w:rsidRDefault="001B46BA" w:rsidP="001B46B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1B46BA">
                        <w:rPr>
                          <w:rFonts w:asciiTheme="minorHAnsi" w:hAnsiTheme="minorHAnsi" w:cstheme="minorHAnsi"/>
                        </w:rPr>
                        <w:t xml:space="preserve">I'm so glad that you contacted my office regarding your decision to purchase a new home.  I have quite a few listings that I think will be of interest to you, and I can't wait to get started. </w:t>
                      </w:r>
                    </w:p>
                    <w:p w:rsidR="001B46BA" w:rsidRPr="001B46BA" w:rsidRDefault="001B46BA" w:rsidP="001B46B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B46BA" w:rsidRPr="001B46BA" w:rsidRDefault="001B46BA" w:rsidP="001B46B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B46BA">
                        <w:rPr>
                          <w:rFonts w:asciiTheme="minorHAnsi" w:hAnsiTheme="minorHAnsi" w:cstheme="minorHAnsi"/>
                        </w:rPr>
                        <w:t xml:space="preserve">I wanted to follow up on our conversation right away so that you have a chance to add more listings to your search or ask any questions prior to getting started.  I have your appointment scheduled for [DAY], [DATE], at [TIME].  Please plan on spending about [LENGTH OF APPOINTMENT] with me. </w:t>
                      </w:r>
                    </w:p>
                    <w:p w:rsidR="001B46BA" w:rsidRPr="001B46BA" w:rsidRDefault="001B46BA" w:rsidP="001B46B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1B46BA" w:rsidP="001B46B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B46BA">
                        <w:rPr>
                          <w:rFonts w:asciiTheme="minorHAnsi" w:hAnsiTheme="minorHAnsi" w:cstheme="minorHAnsi"/>
                        </w:rPr>
                        <w:t>If for any reason you need to reschedule, please contact me at [PHONE] so I can make plans to meet with you at a more convenient time.  I look forward to assisting you through your home buying process!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02F" w:rsidRDefault="0017602F" w:rsidP="00C45210">
      <w:pPr>
        <w:spacing w:after="0" w:line="240" w:lineRule="auto"/>
      </w:pPr>
      <w:r>
        <w:separator/>
      </w:r>
    </w:p>
  </w:endnote>
  <w:endnote w:type="continuationSeparator" w:id="0">
    <w:p w:rsidR="0017602F" w:rsidRDefault="0017602F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02F" w:rsidRDefault="0017602F" w:rsidP="00C45210">
      <w:pPr>
        <w:spacing w:after="0" w:line="240" w:lineRule="auto"/>
      </w:pPr>
      <w:r>
        <w:separator/>
      </w:r>
    </w:p>
  </w:footnote>
  <w:footnote w:type="continuationSeparator" w:id="0">
    <w:p w:rsidR="0017602F" w:rsidRDefault="0017602F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5622A"/>
    <w:rsid w:val="0017602F"/>
    <w:rsid w:val="001B46BA"/>
    <w:rsid w:val="001D2601"/>
    <w:rsid w:val="001E006A"/>
    <w:rsid w:val="001E3352"/>
    <w:rsid w:val="00250F04"/>
    <w:rsid w:val="002C5183"/>
    <w:rsid w:val="003C3A62"/>
    <w:rsid w:val="00453B32"/>
    <w:rsid w:val="004C7D9D"/>
    <w:rsid w:val="0051726E"/>
    <w:rsid w:val="00584B59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F34D8"/>
    <w:rsid w:val="00E053BB"/>
    <w:rsid w:val="00E42718"/>
    <w:rsid w:val="00E92566"/>
    <w:rsid w:val="00E92DC4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06:00Z</dcterms:created>
  <dcterms:modified xsi:type="dcterms:W3CDTF">2017-02-19T13:06:00Z</dcterms:modified>
</cp:coreProperties>
</file>